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E2644" w14:textId="77777777" w:rsidR="0088149A" w:rsidRDefault="009664A7">
      <w:pPr>
        <w:pStyle w:val="Title"/>
      </w:pPr>
      <w:r>
        <w:t>Real Analysis Qualifying Examination, Spring 2019</w:t>
      </w:r>
    </w:p>
    <w:p w14:paraId="0773B480" w14:textId="77777777" w:rsidR="0088149A" w:rsidRDefault="009664A7">
      <w:pPr>
        <w:pStyle w:val="Heading2"/>
      </w:pPr>
      <w:bookmarkStart w:id="0" w:name="real-analysis-qualifying-examination"/>
      <w:bookmarkStart w:id="1" w:name="main-content"/>
      <w:bookmarkStart w:id="2" w:name="instructions"/>
      <w:r>
        <w:t>Instructions</w:t>
      </w:r>
    </w:p>
    <w:p w14:paraId="7CE042FA" w14:textId="77777777" w:rsidR="0088149A" w:rsidRDefault="009664A7">
      <w:pPr>
        <w:pStyle w:val="FirstParagraph"/>
      </w:pPr>
      <w:r>
        <w:t>The five problems on this exam have equal weighting. To receive full credit give complete justification for all assertions by either citing known theorems or giving arguments from first principles.</w:t>
      </w:r>
    </w:p>
    <w:p w14:paraId="42765EAA" w14:textId="77777777" w:rsidR="0088149A" w:rsidRDefault="009664A7">
      <w:pPr>
        <w:pStyle w:val="Heading2"/>
      </w:pPr>
      <w:bookmarkStart w:id="3" w:name="problems"/>
      <w:bookmarkEnd w:id="2"/>
      <w:r>
        <w:t>Problems</w:t>
      </w:r>
    </w:p>
    <w:p w14:paraId="521A84AF" w14:textId="77777777" w:rsidR="0088149A" w:rsidRDefault="009664A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denote the space of all continuous real-valued functions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5E61211D" w14:textId="77777777" w:rsidR="0088149A" w:rsidRDefault="009664A7">
      <w:pPr>
        <w:pStyle w:val="Compact"/>
        <w:numPr>
          <w:ilvl w:val="1"/>
          <w:numId w:val="3"/>
        </w:numPr>
      </w:pPr>
      <w:r>
        <w:t xml:space="preserve">Prove that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is complete under the uniform norm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[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]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>.</w:t>
      </w:r>
    </w:p>
    <w:p w14:paraId="4F4032D2" w14:textId="77777777" w:rsidR="0088149A" w:rsidRDefault="009664A7">
      <w:pPr>
        <w:pStyle w:val="Compact"/>
        <w:numPr>
          <w:ilvl w:val="1"/>
          <w:numId w:val="3"/>
        </w:numPr>
      </w:pPr>
      <w:r>
        <w:t xml:space="preserve">Prove that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is not complete under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-norm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|</m:t>
        </m:r>
        <m:r>
          <w:rPr>
            <w:rFonts w:ascii="Cambria Math" w:hAnsi="Cambria Math"/>
          </w:rPr>
          <m:t> dx</m:t>
        </m:r>
      </m:oMath>
      <w:r>
        <w:t>.</w:t>
      </w:r>
    </w:p>
    <w:p w14:paraId="6CEA8198" w14:textId="77777777" w:rsidR="0088149A" w:rsidRDefault="009664A7">
      <w:pPr>
        <w:numPr>
          <w:ilvl w:val="0"/>
          <w:numId w:val="2"/>
        </w:numPr>
      </w:pPr>
      <w:r>
        <w:t xml:space="preserve">Let </w:t>
      </w:r>
      <m:oMath>
        <m:r>
          <m:rPr>
            <m:scr m:val="script"/>
            <m:sty m:val="p"/>
          </m:rPr>
          <w:rPr>
            <w:rFonts w:ascii="Cambria Math" w:hAnsi="Cambria Math"/>
          </w:rPr>
          <m:t>B</m:t>
        </m:r>
      </m:oMath>
      <w:r>
        <w:t xml:space="preserve"> denote the set of all Borel subset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and </w:t>
      </w:r>
      <m:oMath>
        <m:r>
          <w:rPr>
            <w:rFonts w:ascii="Cambria Math" w:hAnsi="Cambria Math"/>
          </w:rPr>
          <m:t>μ</m:t>
        </m:r>
        <m:r>
          <m:rPr>
            <m:scr m:val="script"/>
            <m:sty m:val="p"/>
          </m:rPr>
          <w:rPr>
            <w:rFonts w:ascii="Cambria Math" w:hAnsi="Cambria Math"/>
          </w:rPr>
          <m:t>:B→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 xml:space="preserve"> denote a finite Borel measure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</w:t>
      </w:r>
    </w:p>
    <w:p w14:paraId="7B7AA637" w14:textId="77777777" w:rsidR="0088149A" w:rsidRDefault="009664A7">
      <w:pPr>
        <w:pStyle w:val="Compact"/>
        <w:numPr>
          <w:ilvl w:val="1"/>
          <w:numId w:val="4"/>
        </w:numPr>
      </w:pPr>
      <w:r>
        <w:t xml:space="preserve">Prove that i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sequence of Borel sets for whi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⊇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for all </w:t>
      </w:r>
      <m:oMath>
        <m:r>
          <w:rPr>
            <w:rFonts w:ascii="Cambria Math" w:hAnsi="Cambria Math"/>
          </w:rPr>
          <m:t>k</m:t>
        </m:r>
      </m:oMath>
      <w:r>
        <w:t>, then</w:t>
      </w:r>
    </w:p>
    <w:p w14:paraId="2B4791E1" w14:textId="77777777" w:rsidR="0088149A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μ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limUpp>
                    <m:limUppPr>
                      <m:ctrlPr>
                        <w:rPr>
                          <w:rFonts w:ascii="Cambria Math" w:hAnsi="Cambria Math"/>
                        </w:rPr>
                      </m:ctrlPr>
                    </m:limUp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⋂</m:t>
                      </m:r>
                    </m:e>
                    <m:li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∞</m:t>
                      </m:r>
                    </m:lim>
                  </m:limUpp>
                </m:e>
                <m:lim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lim>
              </m:limLow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3B42EFD" w14:textId="77777777" w:rsidR="0088149A" w:rsidRDefault="009664A7">
      <w:pPr>
        <w:pStyle w:val="Compact"/>
        <w:numPr>
          <w:ilvl w:val="1"/>
          <w:numId w:val="4"/>
        </w:numPr>
      </w:pPr>
      <w:r>
        <w:t xml:space="preserve">Suppose </w:t>
      </w:r>
      <m:oMath>
        <m:r>
          <w:rPr>
            <w:rFonts w:ascii="Cambria Math" w:hAnsi="Cambria Math"/>
          </w:rPr>
          <m:t>μ</m:t>
        </m:r>
      </m:oMath>
      <w:r>
        <w:t xml:space="preserve"> has the property that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for every </w:t>
      </w:r>
      <m:oMath>
        <m:r>
          <w:rPr>
            <w:rFonts w:ascii="Cambria Math" w:hAnsi="Cambria Math"/>
          </w:rPr>
          <m:t>E</m:t>
        </m:r>
        <m:r>
          <m:rPr>
            <m:scr m:val="script"/>
            <m:sty m:val="p"/>
          </m:rPr>
          <w:rPr>
            <w:rFonts w:ascii="Cambria Math" w:hAnsi="Cambria Math"/>
          </w:rPr>
          <m:t>∈B</m:t>
        </m:r>
      </m:oMath>
      <w:r>
        <w:t xml:space="preserve"> with Lebesgue measure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. Prove that for every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there exists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o that if </w:t>
      </w:r>
      <m:oMath>
        <m:r>
          <w:rPr>
            <w:rFonts w:ascii="Cambria Math" w:hAnsi="Cambria Math"/>
          </w:rPr>
          <m:t>E</m:t>
        </m:r>
        <m:r>
          <m:rPr>
            <m:scr m:val="script"/>
            <m:sty m:val="p"/>
          </m:rPr>
          <w:rPr>
            <w:rFonts w:ascii="Cambria Math" w:hAnsi="Cambria Math"/>
          </w:rPr>
          <m:t>∈B</m:t>
        </m:r>
      </m:oMath>
      <w:r>
        <w:t xml:space="preserve"> with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δ</m:t>
        </m:r>
      </m:oMath>
      <w:r>
        <w:t xml:space="preserve">, then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ε</m:t>
        </m:r>
      </m:oMath>
      <w:r>
        <w:t>.</w:t>
      </w:r>
    </w:p>
    <w:p w14:paraId="627BA056" w14:textId="77777777" w:rsidR="0088149A" w:rsidRDefault="009664A7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ny sequence of functions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satisfying </w:t>
      </w:r>
      <m:oMath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M</m:t>
        </m:r>
      </m:oMath>
      <w:r>
        <w:t xml:space="preserve"> for all </w:t>
      </w:r>
      <m:oMath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>.</w:t>
      </w:r>
    </w:p>
    <w:p w14:paraId="3BC2E9F8" w14:textId="77777777" w:rsidR="0088149A" w:rsidRDefault="009664A7">
      <w:pPr>
        <w:numPr>
          <w:ilvl w:val="0"/>
          <w:numId w:val="1"/>
        </w:numPr>
      </w:pPr>
      <w:r>
        <w:t xml:space="preserve">Prove that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almost everywhere,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M</m:t>
        </m:r>
      </m:oMath>
      <w:r>
        <w:t xml:space="preserve"> and</w:t>
      </w:r>
    </w:p>
    <w:p w14:paraId="3F96AA0F" w14:textId="77777777" w:rsidR="0088149A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</m:oMath>
      </m:oMathPara>
    </w:p>
    <w:p w14:paraId="1206C88F" w14:textId="77777777" w:rsidR="0088149A" w:rsidRDefault="009664A7">
      <w:pPr>
        <w:numPr>
          <w:ilvl w:val="0"/>
          <w:numId w:val="1"/>
        </w:numPr>
      </w:pPr>
      <w:r>
        <w:t xml:space="preserve">Hint: Try using Fatou's Lemma to show that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M</m:t>
        </m:r>
      </m:oMath>
      <w:r>
        <w:t xml:space="preserve"> and then try applying Egorov's Theorem.</w:t>
      </w:r>
    </w:p>
    <w:p w14:paraId="2948D7E3" w14:textId="77777777" w:rsidR="0088149A" w:rsidRDefault="009664A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non-negative function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and </w:t>
      </w:r>
      <m:oMath>
        <m:r>
          <m:rPr>
            <m:scr m:val="script"/>
            <m:sty m:val="p"/>
          </m:rPr>
          <w:rPr>
            <w:rFonts w:ascii="Cambria Math" w:hAnsi="Cambria Math"/>
          </w:rPr>
          <m:t>A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∈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×R: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</m:oMath>
      <w:r>
        <w:t>.</w:t>
      </w:r>
    </w:p>
    <w:p w14:paraId="6A8EF34F" w14:textId="77777777" w:rsidR="0088149A" w:rsidRDefault="009664A7">
      <w:pPr>
        <w:numPr>
          <w:ilvl w:val="0"/>
          <w:numId w:val="1"/>
        </w:numPr>
      </w:pPr>
      <w:r>
        <w:t>Prove the validity of the following two statements:</w:t>
      </w:r>
    </w:p>
    <w:p w14:paraId="0919015C" w14:textId="77777777" w:rsidR="0088149A" w:rsidRDefault="009664A7">
      <w:pPr>
        <w:pStyle w:val="Compact"/>
        <w:numPr>
          <w:ilvl w:val="1"/>
          <w:numId w:val="5"/>
        </w:numPr>
      </w:pPr>
      <m:oMath>
        <m:r>
          <w:rPr>
            <w:rFonts w:ascii="Cambria Math" w:hAnsi="Cambria Math"/>
          </w:rPr>
          <m:t>f</m:t>
        </m:r>
      </m:oMath>
      <w:r>
        <w:t xml:space="preserve"> is a Lebesgue measurable function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cr m:val="script"/>
            <m:sty m:val="p"/>
          </m:rPr>
          <w:rPr>
            <w:rFonts w:ascii="Cambria Math" w:hAnsi="Cambria Math"/>
          </w:rPr>
          <m:t>⇔A</m:t>
        </m:r>
      </m:oMath>
      <w:r>
        <w:t xml:space="preserve"> is a Lebesgue measurable subse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</m:oMath>
    </w:p>
    <w:p w14:paraId="1F55C9DE" w14:textId="77777777" w:rsidR="0088149A" w:rsidRDefault="009664A7">
      <w:pPr>
        <w:pStyle w:val="Compact"/>
        <w:numPr>
          <w:ilvl w:val="1"/>
          <w:numId w:val="5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</m:oMath>
      <w:r>
        <w:t xml:space="preserve"> is a Lebesgue measurable function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, then</w:t>
      </w:r>
    </w:p>
    <w:p w14:paraId="392DF9E7" w14:textId="77777777" w:rsidR="0088149A" w:rsidRDefault="009664A7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m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(A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m</m:t>
              </m:r>
            </m:e>
          </m:nary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∈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≥</m:t>
                  </m:r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 dt</m:t>
          </m:r>
        </m:oMath>
      </m:oMathPara>
    </w:p>
    <w:p w14:paraId="33D8EBDC" w14:textId="77777777" w:rsidR="0088149A" w:rsidRDefault="009664A7">
      <w:pPr>
        <w:numPr>
          <w:ilvl w:val="0"/>
          <w:numId w:val="2"/>
        </w:numPr>
      </w:pPr>
      <w:r>
        <w:t xml:space="preserve">(a) Show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and argue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in fact forms a dense subse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>.</w:t>
      </w:r>
    </w:p>
    <w:p w14:paraId="23DD21B4" w14:textId="77777777" w:rsidR="0088149A" w:rsidRDefault="009664A7">
      <w:pPr>
        <w:numPr>
          <w:ilvl w:val="0"/>
          <w:numId w:val="1"/>
        </w:numPr>
      </w:pPr>
      <w:r>
        <w:t xml:space="preserve">(b) Let </w:t>
      </w:r>
      <m:oMath>
        <m:r>
          <m:rPr>
            <m:sty m:val="p"/>
          </m:rPr>
          <w:rPr>
            <w:rFonts w:ascii="Cambria Math" w:hAnsi="Cambria Math"/>
          </w:rPr>
          <m:t>Λ</m:t>
        </m:r>
      </m:oMath>
      <w:r>
        <w:t xml:space="preserve"> be a continuous linear functional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>.</w:t>
      </w:r>
    </w:p>
    <w:p w14:paraId="7562B481" w14:textId="77777777" w:rsidR="0088149A" w:rsidRDefault="009664A7">
      <w:pPr>
        <w:numPr>
          <w:ilvl w:val="0"/>
          <w:numId w:val="1"/>
        </w:numPr>
      </w:pPr>
      <w:r>
        <w:t xml:space="preserve">Prove the Riesz Representation Theorem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by following the steps below:</w:t>
      </w:r>
    </w:p>
    <w:p w14:paraId="66B3A8F4" w14:textId="77777777" w:rsidR="0088149A" w:rsidRDefault="009664A7">
      <w:pPr>
        <w:numPr>
          <w:ilvl w:val="1"/>
          <w:numId w:val="6"/>
        </w:numPr>
      </w:pPr>
      <w:r>
        <w:t xml:space="preserve">Establish the existence of a function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which represents </w:t>
      </w:r>
      <m:oMath>
        <m:r>
          <m:rPr>
            <m:sty m:val="p"/>
          </m:rPr>
          <w:rPr>
            <w:rFonts w:ascii="Cambria Math" w:hAnsi="Cambria Math"/>
          </w:rPr>
          <m:t>Λ</m:t>
        </m:r>
      </m:oMath>
      <w:r>
        <w:t xml:space="preserve"> in the sense that</w:t>
      </w:r>
    </w:p>
    <w:p w14:paraId="15658EA8" w14:textId="77777777" w:rsidR="0088149A" w:rsidRDefault="009664A7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Λ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bar>
          <m:r>
            <w:rPr>
              <w:rFonts w:ascii="Cambria Math" w:hAnsi="Cambria Math"/>
            </w:rPr>
            <m:t> dx </m:t>
          </m:r>
          <m:r>
            <m:rPr>
              <m:nor/>
            </m:rPr>
            <m:t xml:space="preserve">for all 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L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[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]).</m:t>
          </m:r>
        </m:oMath>
      </m:oMathPara>
    </w:p>
    <w:p w14:paraId="741E79BA" w14:textId="77777777" w:rsidR="0088149A" w:rsidRDefault="009664A7">
      <w:pPr>
        <w:numPr>
          <w:ilvl w:val="1"/>
          <w:numId w:val="1"/>
        </w:numPr>
      </w:pPr>
      <w:r>
        <w:t xml:space="preserve">Hint: You may use, without proof, the Riesz Representation Theorem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>.</w:t>
      </w:r>
    </w:p>
    <w:p w14:paraId="5030C556" w14:textId="77777777" w:rsidR="0088149A" w:rsidRDefault="009664A7">
      <w:pPr>
        <w:pStyle w:val="Compact"/>
        <w:numPr>
          <w:ilvl w:val="1"/>
          <w:numId w:val="6"/>
        </w:numPr>
      </w:pPr>
      <w:r>
        <w:t xml:space="preserve">Argue that the </w:t>
      </w:r>
      <m:oMath>
        <m:r>
          <w:rPr>
            <w:rFonts w:ascii="Cambria Math" w:hAnsi="Cambria Math"/>
          </w:rPr>
          <m:t>g</m:t>
        </m:r>
      </m:oMath>
      <w:r>
        <w:t xml:space="preserve"> obtained above must in fact belong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and represent </w:t>
      </w:r>
      <m:oMath>
        <m:r>
          <m:rPr>
            <m:sty m:val="p"/>
          </m:rPr>
          <w:rPr>
            <w:rFonts w:ascii="Cambria Math" w:hAnsi="Cambria Math"/>
          </w:rPr>
          <m:t>Λ</m:t>
        </m:r>
      </m:oMath>
      <w:r>
        <w:t xml:space="preserve"> in the sense that</w:t>
      </w:r>
    </w:p>
    <w:p w14:paraId="7A0F5C50" w14:textId="77777777" w:rsidR="0088149A" w:rsidRDefault="009664A7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Λ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bar>
          <m:r>
            <w:rPr>
              <w:rFonts w:ascii="Cambria Math" w:hAnsi="Cambria Math"/>
            </w:rPr>
            <m:t> dx </m:t>
          </m:r>
          <m:r>
            <m:rPr>
              <m:nor/>
            </m:rPr>
            <m:t xml:space="preserve">for all 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L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[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])</m:t>
          </m:r>
        </m:oMath>
      </m:oMathPara>
    </w:p>
    <w:p w14:paraId="3A5574BB" w14:textId="77777777" w:rsidR="0088149A" w:rsidRDefault="009664A7">
      <w:pPr>
        <w:pStyle w:val="Compact"/>
        <w:numPr>
          <w:ilvl w:val="1"/>
          <w:numId w:val="1"/>
        </w:numPr>
      </w:pPr>
      <w:r>
        <w:t>with</w:t>
      </w:r>
    </w:p>
    <w:p w14:paraId="7B6BF396" w14:textId="77777777" w:rsidR="0088149A" w:rsidRDefault="009664A7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∥</m:t>
          </m:r>
          <m:r>
            <w:rPr>
              <w:rFonts w:ascii="Cambria Math" w:hAnsi="Cambria Math"/>
            </w:rPr>
            <m:t>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)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∥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  <w:bookmarkEnd w:id="0"/>
      <w:bookmarkEnd w:id="1"/>
      <w:bookmarkEnd w:id="3"/>
    </w:p>
    <w:sectPr w:rsidR="0088149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A0A0B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F26E05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4ECA3308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81447FC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22188728">
    <w:abstractNumId w:val="0"/>
  </w:num>
  <w:num w:numId="2" w16cid:durableId="18385758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578816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6593458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424198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757741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149A"/>
    <w:rsid w:val="0027025A"/>
    <w:rsid w:val="006F6712"/>
    <w:rsid w:val="0088149A"/>
    <w:rsid w:val="009664A7"/>
    <w:rsid w:val="00AA4444"/>
    <w:rsid w:val="00B32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2094D"/>
  <w15:docId w15:val="{7611007D-CD68-47E2-A069-EAA0FC0E9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7</Words>
  <Characters>1975</Characters>
  <Application>Microsoft Office Word</Application>
  <DocSecurity>0</DocSecurity>
  <Lines>54</Lines>
  <Paragraphs>43</Paragraphs>
  <ScaleCrop>false</ScaleCrop>
  <Company/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ination, Spring 2019</dc:title>
  <dc:creator>Paul Pollack</dc:creator>
  <cp:keywords/>
  <cp:lastModifiedBy>Paul Pollack</cp:lastModifiedBy>
  <cp:revision>3</cp:revision>
  <dcterms:created xsi:type="dcterms:W3CDTF">2026-03-28T16:09:00Z</dcterms:created>
  <dcterms:modified xsi:type="dcterms:W3CDTF">2026-03-28T16:2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